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SNU PRESIDENT FELLOW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E55979" w:rsidRPr="000354BA" w:rsidRDefault="00076CDA" w:rsidP="007434D5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olor w:val="333399"/>
          <w:kern w:val="0"/>
          <w:sz w:val="32"/>
          <w:szCs w:val="32"/>
        </w:rPr>
      </w:pPr>
      <w:r>
        <w:rPr>
          <w:rFonts w:ascii="Times" w:eastAsia="신명조" w:hAnsi="Times" w:cs="Arial" w:hint="eastAsia"/>
          <w:b/>
          <w:bCs/>
          <w:color w:val="333399"/>
          <w:kern w:val="0"/>
          <w:sz w:val="32"/>
          <w:szCs w:val="32"/>
        </w:rPr>
        <w:t>F</w:t>
      </w:r>
      <w:r>
        <w:rPr>
          <w:rFonts w:ascii="Times" w:eastAsia="신명조" w:hAnsi="Times" w:cs="Arial"/>
          <w:b/>
          <w:bCs/>
          <w:color w:val="333399"/>
          <w:kern w:val="0"/>
          <w:sz w:val="32"/>
          <w:szCs w:val="32"/>
        </w:rPr>
        <w:t>all</w:t>
      </w:r>
      <w:r w:rsidR="000354BA">
        <w:rPr>
          <w:rFonts w:ascii="Times" w:eastAsia="신명조" w:hAnsi="Times" w:cs="Arial"/>
          <w:b/>
          <w:bCs/>
          <w:color w:val="333399"/>
          <w:kern w:val="0"/>
          <w:sz w:val="32"/>
          <w:szCs w:val="32"/>
        </w:rPr>
        <w:t xml:space="preserve"> 2020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 xml:space="preserve">This form is </w:t>
      </w:r>
      <w:r w:rsidR="001747A3">
        <w:rPr>
          <w:rFonts w:ascii="Times" w:eastAsia="신명조" w:hAnsi="Times" w:cs="Arial"/>
          <w:kern w:val="0"/>
          <w:sz w:val="19"/>
          <w:szCs w:val="19"/>
        </w:rPr>
        <w:t>three</w:t>
      </w:r>
      <w:r w:rsidRPr="00667A6F">
        <w:rPr>
          <w:rFonts w:ascii="Times" w:eastAsia="신명조" w:hAnsi="Times" w:cs="Arial"/>
          <w:kern w:val="0"/>
          <w:sz w:val="19"/>
          <w:szCs w:val="19"/>
        </w:rPr>
        <w:t xml:space="preserve">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</w:t>
      </w:r>
      <w:r w:rsidR="008444BF">
        <w:rPr>
          <w:rFonts w:ascii="Times" w:eastAsia="신명조" w:hAnsi="Times" w:cs="Arial"/>
          <w:kern w:val="0"/>
        </w:rPr>
        <w:t xml:space="preserve"> </w:t>
      </w:r>
      <w:r w:rsidR="008444BF">
        <w:rPr>
          <w:rFonts w:ascii="Times" w:eastAsia="HY중고딕" w:hAnsi="Times" w:cs="Arial" w:hint="eastAsia"/>
          <w:kern w:val="0"/>
          <w:szCs w:val="20"/>
        </w:rPr>
        <w:t>(</w:t>
      </w:r>
      <w:r w:rsidR="008444BF" w:rsidRPr="00667A6F">
        <w:rPr>
          <w:rFonts w:ascii="Times" w:eastAsia="신명조" w:hAnsi="Times" w:cs="Arial"/>
          <w:kern w:val="0"/>
        </w:rPr>
        <w:t>Doctoral Program</w:t>
      </w:r>
      <w:r w:rsidR="008444BF">
        <w:rPr>
          <w:rFonts w:ascii="Times" w:eastAsia="신명조" w:hAnsi="Times" w:cs="Arial" w:hint="eastAsia"/>
          <w:kern w:val="0"/>
        </w:rPr>
        <w:t>)</w:t>
      </w:r>
      <w:r>
        <w:rPr>
          <w:rFonts w:ascii="Times" w:eastAsia="신명조" w:hAnsi="Times" w:cs="Arial" w:hint="eastAsia"/>
          <w:kern w:val="0"/>
        </w:rPr>
        <w:t>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75693B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 xml:space="preserve">Admission Application Number (newly admitted students only)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5"/>
        <w:gridCol w:w="6281"/>
      </w:tblGrid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281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281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Resident Registration Number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bookmarkStart w:id="0" w:name="_GoBack"/>
            <w:bookmarkEnd w:id="0"/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281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423B2F">
        <w:tc>
          <w:tcPr>
            <w:tcW w:w="2745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281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423B2F">
        <w:trPr>
          <w:trHeight w:val="557"/>
        </w:trPr>
        <w:tc>
          <w:tcPr>
            <w:tcW w:w="2745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281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423B2F">
        <w:trPr>
          <w:trHeight w:val="557"/>
        </w:trPr>
        <w:tc>
          <w:tcPr>
            <w:tcW w:w="2745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281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0"/>
              <w:gridCol w:w="2454"/>
              <w:gridCol w:w="2451"/>
            </w:tblGrid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F64E80">
              <w:tc>
                <w:tcPr>
                  <w:tcW w:w="1170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</w:tbl>
    <w:p w:rsidR="000B15BD" w:rsidRPr="00667A6F" w:rsidRDefault="00D675EE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lastRenderedPageBreak/>
        <w:t>RESIDENCE INFORMATION</w:t>
      </w:r>
      <w:r w:rsidR="002E48EE">
        <w:rPr>
          <w:rFonts w:ascii="Times" w:hAnsi="Times" w:cs="Arial"/>
          <w:b/>
          <w:sz w:val="24"/>
        </w:rPr>
        <w:t xml:space="preserve"> (Newly admitted students ONLY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3"/>
        <w:gridCol w:w="5453"/>
      </w:tblGrid>
      <w:tr w:rsidR="00CE1751" w:rsidTr="00CE1751">
        <w:tc>
          <w:tcPr>
            <w:tcW w:w="3652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D</w:t>
            </w:r>
            <w:r>
              <w:rPr>
                <w:rFonts w:ascii="Times" w:hAnsi="Times" w:cs="Arial" w:hint="eastAsia"/>
                <w:szCs w:val="20"/>
              </w:rPr>
              <w:t>o you plan to live on campus dormitory (BK International house)?</w:t>
            </w:r>
          </w:p>
        </w:tc>
        <w:tc>
          <w:tcPr>
            <w:tcW w:w="5590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CE1751" w:rsidTr="00CE1751">
        <w:tc>
          <w:tcPr>
            <w:tcW w:w="3652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If YES, p</w:t>
            </w:r>
            <w:r>
              <w:rPr>
                <w:rFonts w:ascii="Times" w:hAnsi="Times" w:cs="Arial" w:hint="eastAsia"/>
                <w:szCs w:val="20"/>
              </w:rPr>
              <w:t>lease check type of room</w:t>
            </w:r>
          </w:p>
        </w:tc>
        <w:tc>
          <w:tcPr>
            <w:tcW w:w="5590" w:type="dxa"/>
            <w:vAlign w:val="center"/>
          </w:tcPr>
          <w:p w:rsidR="00E24FCC" w:rsidRDefault="00CE1751" w:rsidP="00CE1751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>Studio</w:t>
            </w:r>
            <w:r>
              <w:rPr>
                <w:rFonts w:ascii="Times" w:eastAsia="신명조" w:hAnsi="Times" w:cs="Arial" w:hint="eastAsia"/>
                <w:kern w:val="0"/>
                <w:szCs w:val="20"/>
              </w:rPr>
              <w:t xml:space="preserve"> room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E24FCC">
              <w:rPr>
                <w:rFonts w:ascii="Times" w:eastAsia="신명조" w:hAnsi="Times" w:cs="Arial"/>
                <w:kern w:val="0"/>
                <w:szCs w:val="20"/>
              </w:rPr>
              <w:t xml:space="preserve">(single/married couple only) </w:t>
            </w:r>
          </w:p>
          <w:p w:rsidR="00CE1751" w:rsidRPr="00CE1751" w:rsidRDefault="00CE1751" w:rsidP="00CE1751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  <w:szCs w:val="20"/>
              </w:rPr>
              <w:t>Family room</w:t>
            </w:r>
            <w:r w:rsidR="00E24FCC">
              <w:rPr>
                <w:rFonts w:ascii="Times" w:eastAsia="신명조" w:hAnsi="Times" w:cs="Arial"/>
                <w:kern w:val="0"/>
                <w:szCs w:val="20"/>
              </w:rPr>
              <w:t xml:space="preserve"> (family of your spouse and children)</w:t>
            </w: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E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Pr="00472C35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b/>
                <w:kern w:val="0"/>
              </w:rPr>
            </w:pPr>
            <w:r w:rsidRPr="00472C35">
              <w:rPr>
                <w:rFonts w:ascii="Times" w:eastAsia="신명조" w:hAnsi="Times" w:cs="Arial"/>
                <w:b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Pr="00472C35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b/>
                <w:kern w:val="0"/>
              </w:rPr>
            </w:pPr>
            <w:r w:rsidRPr="00472C35">
              <w:rPr>
                <w:rFonts w:ascii="Times" w:eastAsia="신명조" w:hAnsi="Times" w:cs="Arial"/>
                <w:b/>
                <w:kern w:val="0"/>
                <w:szCs w:val="20"/>
                <w:u w:val="single"/>
              </w:rPr>
              <w:t xml:space="preserve">          </w:t>
            </w:r>
            <w:r w:rsidRPr="00472C35">
              <w:rPr>
                <w:rFonts w:ascii="Times" w:eastAsia="신명조" w:hAnsi="Times" w:cs="Arial"/>
                <w:b/>
                <w:kern w:val="0"/>
                <w:szCs w:val="20"/>
              </w:rPr>
              <w:t xml:space="preserve"> out of </w:t>
            </w:r>
            <w:r w:rsidRPr="00472C35">
              <w:rPr>
                <w:rFonts w:ascii="Times" w:eastAsia="신명조" w:hAnsi="Times" w:cs="Arial"/>
                <w:b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Pr="00472C35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b/>
                <w:kern w:val="0"/>
              </w:rPr>
            </w:pPr>
            <w:r w:rsidRPr="00472C35">
              <w:rPr>
                <w:rFonts w:ascii="Times" w:eastAsia="신명조" w:hAnsi="Times" w:cs="Arial"/>
                <w:b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Pr="00472C35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b/>
                <w:kern w:val="0"/>
              </w:rPr>
            </w:pPr>
            <w:r w:rsidRPr="00472C35">
              <w:rPr>
                <w:rFonts w:ascii="Times" w:eastAsia="신명조" w:hAnsi="Times" w:cs="Arial"/>
                <w:b/>
                <w:kern w:val="0"/>
                <w:szCs w:val="20"/>
                <w:u w:val="single"/>
              </w:rPr>
              <w:t xml:space="preserve">          </w:t>
            </w:r>
            <w:r w:rsidRPr="00472C35">
              <w:rPr>
                <w:rFonts w:ascii="Times" w:eastAsia="신명조" w:hAnsi="Times" w:cs="Arial"/>
                <w:b/>
                <w:kern w:val="0"/>
                <w:szCs w:val="20"/>
              </w:rPr>
              <w:t xml:space="preserve"> out of </w:t>
            </w:r>
            <w:r w:rsidRPr="00472C35">
              <w:rPr>
                <w:rFonts w:ascii="Times" w:eastAsia="신명조" w:hAnsi="Times" w:cs="Arial"/>
                <w:b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RP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E24FCC" w:rsidRPr="00667A6F" w:rsidRDefault="00E24FCC" w:rsidP="00E24FCC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WORK EXPERIENCE</w:t>
      </w:r>
      <w:r w:rsidR="00C426C1">
        <w:rPr>
          <w:rFonts w:ascii="Times" w:hAnsi="Times" w:cs="Arial"/>
          <w:b/>
          <w:sz w:val="24"/>
        </w:rPr>
        <w:t xml:space="preserve"> (as a faculty at a university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7"/>
        <w:gridCol w:w="6918"/>
      </w:tblGrid>
      <w:tr w:rsidR="00E24FCC" w:rsidTr="002F0EDF">
        <w:trPr>
          <w:trHeight w:val="357"/>
        </w:trPr>
        <w:tc>
          <w:tcPr>
            <w:tcW w:w="2047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918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E24FCC" w:rsidTr="002F0EDF">
        <w:trPr>
          <w:trHeight w:val="343"/>
        </w:trPr>
        <w:tc>
          <w:tcPr>
            <w:tcW w:w="2047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epartment</w:t>
            </w:r>
          </w:p>
        </w:tc>
        <w:tc>
          <w:tcPr>
            <w:tcW w:w="6918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3E2195" w:rsidTr="002F0EDF">
        <w:trPr>
          <w:trHeight w:val="357"/>
        </w:trPr>
        <w:tc>
          <w:tcPr>
            <w:tcW w:w="2047" w:type="dxa"/>
          </w:tcPr>
          <w:p w:rsidR="003E2195" w:rsidRDefault="003E2195" w:rsidP="003E2195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Title</w:t>
            </w:r>
          </w:p>
        </w:tc>
        <w:tc>
          <w:tcPr>
            <w:tcW w:w="6918" w:type="dxa"/>
          </w:tcPr>
          <w:p w:rsidR="003E2195" w:rsidRDefault="003E2195" w:rsidP="003E2195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Tr="002F0EDF">
        <w:trPr>
          <w:trHeight w:val="357"/>
        </w:trPr>
        <w:tc>
          <w:tcPr>
            <w:tcW w:w="2047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Courses you teach</w:t>
            </w:r>
          </w:p>
        </w:tc>
        <w:tc>
          <w:tcPr>
            <w:tcW w:w="6918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Tr="002F0EDF">
        <w:trPr>
          <w:trHeight w:val="343"/>
        </w:trPr>
        <w:tc>
          <w:tcPr>
            <w:tcW w:w="2047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hAnsi="Times" w:cs="Arial"/>
                <w:szCs w:val="20"/>
              </w:rPr>
              <w:t xml:space="preserve">Period of Employment </w:t>
            </w:r>
          </w:p>
        </w:tc>
        <w:tc>
          <w:tcPr>
            <w:tcW w:w="6918" w:type="dxa"/>
          </w:tcPr>
          <w:p w:rsidR="009D1DE4" w:rsidRPr="00F37FBB" w:rsidRDefault="00C426C1" w:rsidP="001747A3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1747A3">
              <w:rPr>
                <w:rFonts w:ascii="Times" w:eastAsia="신명조" w:hAnsi="Times" w:cs="Arial"/>
                <w:kern w:val="0"/>
                <w:szCs w:val="20"/>
              </w:rPr>
              <w:t>year</w:t>
            </w:r>
            <w:r>
              <w:rPr>
                <w:rFonts w:ascii="Times" w:eastAsia="신명조" w:hAnsi="Times" w:cs="Arial"/>
                <w:kern w:val="0"/>
                <w:szCs w:val="20"/>
              </w:rPr>
              <w:t>s (</w:t>
            </w:r>
            <w:r w:rsidR="009D1DE4"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="009D1DE4">
              <w:rPr>
                <w:rFonts w:ascii="Times" w:hAnsi="Times" w:cs="Arial"/>
                <w:szCs w:val="20"/>
              </w:rPr>
              <w:t>t</w:t>
            </w:r>
            <w:r w:rsidR="009D1DE4"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9D1DE4" w:rsidTr="002F0E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Reference</w:t>
            </w:r>
          </w:p>
        </w:tc>
        <w:tc>
          <w:tcPr>
            <w:tcW w:w="6918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RPr="00667A6F" w:rsidTr="002F0E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Reference’s Email</w:t>
            </w:r>
          </w:p>
        </w:tc>
        <w:tc>
          <w:tcPr>
            <w:tcW w:w="6918" w:type="dxa"/>
            <w:tcBorders>
              <w:top w:val="nil"/>
              <w:left w:val="nil"/>
              <w:bottom w:val="nil"/>
              <w:right w:val="nil"/>
            </w:tcBorders>
          </w:tcPr>
          <w:p w:rsidR="009D1DE4" w:rsidRPr="00667A6F" w:rsidRDefault="009D1DE4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5111AF" w:rsidRPr="00667A6F" w:rsidTr="007933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8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111AF" w:rsidRPr="007C6577" w:rsidRDefault="005111AF" w:rsidP="009D1DE4">
            <w:pPr>
              <w:wordWrap/>
              <w:spacing w:before="60" w:after="80"/>
              <w:rPr>
                <w:rFonts w:ascii="Times" w:hAnsi="Times" w:cs="Arial"/>
                <w:b/>
                <w:color w:val="808080" w:themeColor="background1" w:themeShade="80"/>
                <w:sz w:val="24"/>
                <w:highlight w:val="yellow"/>
                <w:shd w:val="pct15" w:color="auto" w:fill="FFFFFF"/>
              </w:rPr>
            </w:pPr>
            <w:r w:rsidRPr="007C6577">
              <w:rPr>
                <w:rFonts w:ascii="Times" w:hAnsi="Times" w:cs="Arial"/>
                <w:b/>
                <w:color w:val="000000" w:themeColor="text1"/>
                <w:sz w:val="24"/>
                <w:highlight w:val="yellow"/>
                <w:shd w:val="pct15" w:color="auto" w:fill="FFFFFF"/>
              </w:rPr>
              <w:t>Video Link(Research &amp; Teaching Achievement, Study Plan, Goals after Graduation</w:t>
            </w:r>
            <w:r w:rsidRPr="007C6577">
              <w:rPr>
                <w:rFonts w:ascii="Times" w:hAnsi="Times" w:cs="Arial"/>
                <w:b/>
                <w:color w:val="808080" w:themeColor="background1" w:themeShade="80"/>
                <w:sz w:val="24"/>
                <w:highlight w:val="yellow"/>
                <w:shd w:val="pct15" w:color="auto" w:fill="FFFFFF"/>
              </w:rPr>
              <w:t xml:space="preserve">)   </w:t>
            </w:r>
          </w:p>
          <w:p w:rsidR="005111AF" w:rsidRPr="007C6577" w:rsidRDefault="005111AF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highlight w:val="yellow"/>
                <w:u w:val="single"/>
              </w:rPr>
            </w:pPr>
            <w:r w:rsidRPr="007C6577">
              <w:rPr>
                <w:rFonts w:ascii="Times" w:eastAsia="신명조" w:hAnsi="Times" w:cs="Arial" w:hint="eastAsia"/>
                <w:kern w:val="0"/>
                <w:szCs w:val="20"/>
                <w:highlight w:val="yellow"/>
                <w:u w:val="single"/>
              </w:rPr>
              <w:t xml:space="preserve"> </w:t>
            </w:r>
            <w:r w:rsidRPr="007C6577">
              <w:rPr>
                <w:rFonts w:ascii="Times" w:eastAsia="신명조" w:hAnsi="Times" w:cs="Arial"/>
                <w:kern w:val="0"/>
                <w:szCs w:val="20"/>
                <w:highlight w:val="yellow"/>
                <w:u w:val="single"/>
              </w:rPr>
              <w:t xml:space="preserve">                                                                       </w:t>
            </w: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proofErr w:type="gramStart"/>
      <w:r w:rsidRPr="0075693B">
        <w:rPr>
          <w:rFonts w:ascii="Times" w:hAnsi="Times" w:cs="Arial"/>
          <w:b/>
          <w:sz w:val="24"/>
        </w:rPr>
        <w:t xml:space="preserve">I, </w:t>
      </w:r>
      <w:r w:rsidRPr="0075693B">
        <w:rPr>
          <w:rFonts w:ascii="Times" w:hAnsi="Times" w:cs="Arial"/>
          <w:b/>
          <w:sz w:val="24"/>
          <w:u w:val="single"/>
        </w:rPr>
        <w:t xml:space="preserve">  </w:t>
      </w:r>
      <w:proofErr w:type="gramEnd"/>
      <w:r w:rsidRPr="0075693B">
        <w:rPr>
          <w:rFonts w:ascii="Times" w:hAnsi="Times" w:cs="Arial"/>
          <w:b/>
          <w:sz w:val="24"/>
          <w:u w:val="single"/>
        </w:rPr>
        <w:t xml:space="preserve">                       </w:t>
      </w:r>
      <w:r w:rsidRPr="0075693B">
        <w:rPr>
          <w:rFonts w:ascii="Times" w:hAnsi="Times" w:cs="Arial"/>
          <w:b/>
          <w:sz w:val="24"/>
        </w:rPr>
        <w:t xml:space="preserve"> ,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>SNU President Fellow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p w:rsidR="001747A3" w:rsidRDefault="001747A3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sz w:val="22"/>
        </w:rPr>
      </w:pPr>
    </w:p>
    <w:p w:rsidR="003E2195" w:rsidRPr="001747A3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sz w:val="22"/>
        </w:rPr>
      </w:pPr>
      <w:r w:rsidRPr="0075693B">
        <w:rPr>
          <w:rFonts w:ascii="Times" w:hAnsi="Times" w:cs="Arial"/>
          <w:sz w:val="22"/>
        </w:rPr>
        <w:t xml:space="preserve">Printed </w:t>
      </w:r>
      <w:proofErr w:type="gramStart"/>
      <w:r w:rsidRPr="0075693B">
        <w:rPr>
          <w:rFonts w:ascii="Times" w:hAnsi="Times" w:cs="Arial"/>
          <w:sz w:val="22"/>
        </w:rPr>
        <w:t>Name :</w:t>
      </w:r>
      <w:proofErr w:type="gramEnd"/>
      <w:r w:rsidRPr="0075693B">
        <w:rPr>
          <w:rFonts w:ascii="Times" w:hAnsi="Times" w:cs="Arial"/>
          <w:sz w:val="22"/>
        </w:rPr>
        <w:t xml:space="preserve">                             </w:t>
      </w:r>
      <w:r w:rsidR="001747A3">
        <w:rPr>
          <w:rFonts w:ascii="Times" w:hAnsi="Times" w:cs="Arial"/>
          <w:sz w:val="22"/>
        </w:rPr>
        <w:t xml:space="preserve">             </w:t>
      </w:r>
      <w:r w:rsidRPr="0075693B">
        <w:rPr>
          <w:rFonts w:ascii="Times" w:hAnsi="Times" w:cs="Arial"/>
          <w:sz w:val="22"/>
        </w:rPr>
        <w:t xml:space="preserve">Date : </w:t>
      </w: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5E4AA6" w:rsidRDefault="005E4AA6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5E4AA6" w:rsidRPr="00865EE8" w:rsidRDefault="00865EE8" w:rsidP="00865EE8">
      <w:pPr>
        <w:pStyle w:val="ab"/>
        <w:numPr>
          <w:ilvl w:val="0"/>
          <w:numId w:val="2"/>
        </w:numPr>
        <w:spacing w:line="360" w:lineRule="auto"/>
        <w:rPr>
          <w:rFonts w:ascii="Times" w:hAnsi="Times" w:cs="Times"/>
          <w:color w:val="0000FF"/>
          <w:sz w:val="24"/>
        </w:rPr>
      </w:pPr>
      <w:r w:rsidRPr="00AC2676">
        <w:rPr>
          <w:rFonts w:ascii="Times" w:hAnsi="Times" w:cs="Times"/>
          <w:color w:val="0000FF"/>
          <w:sz w:val="24"/>
        </w:rPr>
        <w:t xml:space="preserve">All application and evidentiary documents must be </w:t>
      </w:r>
      <w:r w:rsidRPr="00F24F3B">
        <w:rPr>
          <w:rFonts w:ascii="Times" w:hAnsi="Times" w:cs="Times"/>
          <w:bCs/>
          <w:color w:val="0000FF"/>
          <w:sz w:val="24"/>
          <w:u w:val="single"/>
        </w:rPr>
        <w:t>submitted by the applicant’s designated</w:t>
      </w:r>
      <w:r w:rsidRPr="00A9037A">
        <w:rPr>
          <w:rFonts w:ascii="Times" w:hAnsi="Times" w:cs="Times"/>
          <w:b/>
          <w:color w:val="0000FF"/>
          <w:sz w:val="24"/>
          <w:u w:val="single"/>
        </w:rPr>
        <w:t xml:space="preserve"> colleg</w:t>
      </w:r>
      <w:r>
        <w:rPr>
          <w:rFonts w:ascii="Times" w:hAnsi="Times" w:cs="Times"/>
          <w:b/>
          <w:color w:val="0000FF"/>
          <w:sz w:val="24"/>
          <w:u w:val="single"/>
        </w:rPr>
        <w:t>e with the PDF format.</w:t>
      </w:r>
    </w:p>
    <w:sectPr w:rsidR="005E4AA6" w:rsidRPr="00865EE8" w:rsidSect="0075693B">
      <w:footerReference w:type="even" r:id="rId9"/>
      <w:footerReference w:type="default" r:id="rId10"/>
      <w:footerReference w:type="first" r:id="rId11"/>
      <w:pgSz w:w="11906" w:h="16838"/>
      <w:pgMar w:top="993" w:right="1440" w:bottom="1440" w:left="1440" w:header="851" w:footer="444" w:gutter="0"/>
      <w:pgNumType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47A7" w:rsidRDefault="003847A7" w:rsidP="002A5311">
      <w:r>
        <w:separator/>
      </w:r>
    </w:p>
  </w:endnote>
  <w:endnote w:type="continuationSeparator" w:id="0">
    <w:p w:rsidR="003847A7" w:rsidRDefault="003847A7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altName w:val="바탕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3847A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472C35">
      <w:rPr>
        <w:rStyle w:val="a5"/>
        <w:rFonts w:ascii="Georgia" w:hAnsi="Georgia"/>
        <w:noProof/>
      </w:rPr>
      <w:t>3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6C65" w:rsidRPr="00CE1751" w:rsidRDefault="003847A7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472C35" w:rsidRPr="00472C35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47A7" w:rsidRDefault="003847A7" w:rsidP="002A5311">
      <w:r>
        <w:separator/>
      </w:r>
    </w:p>
  </w:footnote>
  <w:footnote w:type="continuationSeparator" w:id="0">
    <w:p w:rsidR="003847A7" w:rsidRDefault="003847A7" w:rsidP="002A5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7DB65B1"/>
    <w:multiLevelType w:val="hybridMultilevel"/>
    <w:tmpl w:val="068EB89A"/>
    <w:lvl w:ilvl="0" w:tplc="04860A2C">
      <w:start w:val="1"/>
      <w:numFmt w:val="bullet"/>
      <w:lvlText w:val="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3B0B"/>
    <w:rsid w:val="00023F00"/>
    <w:rsid w:val="00027B0E"/>
    <w:rsid w:val="00030D73"/>
    <w:rsid w:val="000354BA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76CDA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67481"/>
    <w:rsid w:val="00170583"/>
    <w:rsid w:val="001747A3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A175D"/>
    <w:rsid w:val="001A1899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0EDF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47A7"/>
    <w:rsid w:val="00385C2A"/>
    <w:rsid w:val="00391598"/>
    <w:rsid w:val="00392758"/>
    <w:rsid w:val="00393378"/>
    <w:rsid w:val="00394896"/>
    <w:rsid w:val="0039625D"/>
    <w:rsid w:val="00397C7E"/>
    <w:rsid w:val="003A025D"/>
    <w:rsid w:val="003A59C5"/>
    <w:rsid w:val="003A6ECA"/>
    <w:rsid w:val="003B19F1"/>
    <w:rsid w:val="003B3472"/>
    <w:rsid w:val="003B42B5"/>
    <w:rsid w:val="003B43FD"/>
    <w:rsid w:val="003B66B9"/>
    <w:rsid w:val="003B7D17"/>
    <w:rsid w:val="003C490E"/>
    <w:rsid w:val="003C748E"/>
    <w:rsid w:val="003D7091"/>
    <w:rsid w:val="003E1720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BBF"/>
    <w:rsid w:val="00447A14"/>
    <w:rsid w:val="004512C5"/>
    <w:rsid w:val="00451E80"/>
    <w:rsid w:val="00456448"/>
    <w:rsid w:val="004577C6"/>
    <w:rsid w:val="00460F2A"/>
    <w:rsid w:val="0046375E"/>
    <w:rsid w:val="0046580F"/>
    <w:rsid w:val="00472C35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5024F7"/>
    <w:rsid w:val="005111AF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32FF"/>
    <w:rsid w:val="00544030"/>
    <w:rsid w:val="00544B72"/>
    <w:rsid w:val="00546730"/>
    <w:rsid w:val="0054689D"/>
    <w:rsid w:val="00550850"/>
    <w:rsid w:val="005579BF"/>
    <w:rsid w:val="005658A5"/>
    <w:rsid w:val="00572459"/>
    <w:rsid w:val="00574FFC"/>
    <w:rsid w:val="0057692F"/>
    <w:rsid w:val="00576D08"/>
    <w:rsid w:val="00577AB6"/>
    <w:rsid w:val="00581660"/>
    <w:rsid w:val="0058208F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055A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6577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4ADB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1B9B"/>
    <w:rsid w:val="008553EB"/>
    <w:rsid w:val="00856E2B"/>
    <w:rsid w:val="00857C16"/>
    <w:rsid w:val="00860597"/>
    <w:rsid w:val="0086288B"/>
    <w:rsid w:val="00864B60"/>
    <w:rsid w:val="0086565D"/>
    <w:rsid w:val="00865EE8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7D2"/>
    <w:rsid w:val="0089580C"/>
    <w:rsid w:val="00895DF7"/>
    <w:rsid w:val="008A3C19"/>
    <w:rsid w:val="008A3C76"/>
    <w:rsid w:val="008B0FD9"/>
    <w:rsid w:val="008B132E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3269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7D1F"/>
    <w:rsid w:val="009E2213"/>
    <w:rsid w:val="009E3E95"/>
    <w:rsid w:val="009E446E"/>
    <w:rsid w:val="009E78E1"/>
    <w:rsid w:val="009F1EBD"/>
    <w:rsid w:val="009F3CC8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A2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39A1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42F9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3CB"/>
    <w:rsid w:val="00D10927"/>
    <w:rsid w:val="00D12288"/>
    <w:rsid w:val="00D12A7D"/>
    <w:rsid w:val="00D13F3D"/>
    <w:rsid w:val="00D14A6C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417D"/>
    <w:rsid w:val="00D648DA"/>
    <w:rsid w:val="00D64DB9"/>
    <w:rsid w:val="00D66063"/>
    <w:rsid w:val="00D675EE"/>
    <w:rsid w:val="00D67F97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1F62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185D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 Spacing"/>
    <w:uiPriority w:val="1"/>
    <w:qFormat/>
    <w:rsid w:val="00865EE8"/>
    <w:pPr>
      <w:widowControl w:val="0"/>
      <w:wordWrap w:val="0"/>
      <w:autoSpaceDE w:val="0"/>
      <w:autoSpaceDN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53DF2E-D9DC-4A65-B3C4-7F7C894E2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김유리</cp:lastModifiedBy>
  <cp:revision>10</cp:revision>
  <cp:lastPrinted>2018-06-12T02:17:00Z</cp:lastPrinted>
  <dcterms:created xsi:type="dcterms:W3CDTF">2018-08-10T04:45:00Z</dcterms:created>
  <dcterms:modified xsi:type="dcterms:W3CDTF">2020-03-13T06:22:00Z</dcterms:modified>
</cp:coreProperties>
</file>